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83E2E2" w14:textId="77777777" w:rsidR="006863AD" w:rsidRDefault="004D1C14">
      <w:pPr>
        <w:pStyle w:val="Title"/>
      </w:pPr>
      <w:r>
        <w:t>Topology Qualifying Exam - Spring 2012</w:t>
      </w:r>
    </w:p>
    <w:p w14:paraId="76B36E83" w14:textId="77777777" w:rsidR="006863AD" w:rsidRDefault="004D1C14">
      <w:pPr>
        <w:pStyle w:val="FirstParagraph"/>
      </w:pPr>
      <w:bookmarkStart w:id="0" w:name="topology-qualifying-exam---spring-2012"/>
      <w:bookmarkStart w:id="1" w:name="main-content"/>
      <w:r>
        <w:t>Thursday, January 5th, 1:30-4:30</w:t>
      </w:r>
    </w:p>
    <w:p w14:paraId="5CA39D43" w14:textId="77777777" w:rsidR="006863AD" w:rsidRDefault="004D1C14">
      <w:pPr>
        <w:pStyle w:val="Heading2"/>
      </w:pPr>
      <w:bookmarkStart w:id="2" w:name="instructions"/>
      <w:r>
        <w:t>Instructions</w:t>
      </w:r>
    </w:p>
    <w:p w14:paraId="0BD4EEFB" w14:textId="77777777" w:rsidR="006863AD" w:rsidRDefault="004D1C14">
      <w:pPr>
        <w:pStyle w:val="FirstParagraph"/>
      </w:pPr>
      <w:r>
        <w:t>The following nine questions have equal weight (11 points each) - answer all of them.</w:t>
      </w:r>
    </w:p>
    <w:p w14:paraId="02E0CC48" w14:textId="77777777" w:rsidR="006863AD" w:rsidRDefault="004D1C14">
      <w:pPr>
        <w:pStyle w:val="Heading2"/>
      </w:pPr>
      <w:bookmarkStart w:id="3" w:name="problems"/>
      <w:bookmarkEnd w:id="2"/>
      <w:r>
        <w:t>Problems</w:t>
      </w:r>
    </w:p>
    <w:p w14:paraId="0509A95F" w14:textId="77777777" w:rsidR="006863AD" w:rsidRDefault="004D1C14">
      <w:pPr>
        <w:pStyle w:val="Compact"/>
        <w:numPr>
          <w:ilvl w:val="0"/>
          <w:numId w:val="2"/>
        </w:numPr>
      </w:pPr>
      <w:r>
        <w:t xml:space="preserve">For any intege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>
        <w:t xml:space="preserve">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denote the space formed by attaching a 2-cell to the circl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via the attaching ma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defined b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θ</m:t>
            </m:r>
          </m:sup>
        </m:sSup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nθ</m:t>
            </m:r>
          </m:sup>
        </m:sSup>
      </m:oMath>
      <w:r>
        <w:t xml:space="preserve">. (In other word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the quotient of the disjoint union of the disk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the circl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by the relation which identifies a poin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θ</m:t>
            </m:r>
          </m:sup>
        </m:sSup>
      </m:oMath>
      <w:r>
        <w:t xml:space="preserve"> on the boundary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with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nθ</m:t>
            </m:r>
          </m:sup>
        </m:sSup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)</w:t>
      </w:r>
    </w:p>
    <w:p w14:paraId="5EB3525E" w14:textId="77777777" w:rsidR="006863AD" w:rsidRDefault="004D1C14">
      <w:pPr>
        <w:pStyle w:val="Compact"/>
        <w:numPr>
          <w:ilvl w:val="1"/>
          <w:numId w:val="3"/>
        </w:numPr>
      </w:pPr>
      <w:r>
        <w:t xml:space="preserve">Compute the fundamental group and the homology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 (6 points)</w:t>
      </w:r>
    </w:p>
    <w:p w14:paraId="206BBB1B" w14:textId="77777777" w:rsidR="006863AD" w:rsidRDefault="004D1C14">
      <w:pPr>
        <w:pStyle w:val="Compact"/>
        <w:numPr>
          <w:ilvl w:val="1"/>
          <w:numId w:val="3"/>
        </w:numPr>
      </w:pPr>
      <w:r>
        <w:t xml:space="preserve">Exactly one of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(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>
        <w:t xml:space="preserve">) is homeomorphic to a surface. Identify, with proof, both this value of </w:t>
      </w:r>
      <m:oMath>
        <m:r>
          <w:rPr>
            <w:rFonts w:ascii="Cambria Math" w:hAnsi="Cambria Math"/>
          </w:rPr>
          <m:t>n</m:t>
        </m:r>
      </m:oMath>
      <w:r>
        <w:t xml:space="preserve"> and the surfac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homeomorphic to (including a description of the homeomorphism). (5 points)</w:t>
      </w:r>
    </w:p>
    <w:p w14:paraId="5FF5B2A1" w14:textId="77777777" w:rsidR="006863AD" w:rsidRDefault="006863AD">
      <w:pPr>
        <w:pStyle w:val="Compact"/>
        <w:numPr>
          <w:ilvl w:val="0"/>
          <w:numId w:val="2"/>
        </w:numPr>
      </w:pPr>
    </w:p>
    <w:p w14:paraId="6FD2B0B0" w14:textId="77777777" w:rsidR="006863AD" w:rsidRDefault="004D1C14">
      <w:pPr>
        <w:pStyle w:val="Compact"/>
        <w:numPr>
          <w:ilvl w:val="1"/>
          <w:numId w:val="4"/>
        </w:numPr>
      </w:pPr>
      <w:r>
        <w:t>State what it means for a covering space to be normal (sometimes this condition is instead called regular). (4 points)</w:t>
      </w:r>
    </w:p>
    <w:p w14:paraId="00D146DA" w14:textId="77777777" w:rsidR="006863AD" w:rsidRDefault="004D1C14">
      <w:pPr>
        <w:pStyle w:val="Compact"/>
        <w:numPr>
          <w:ilvl w:val="1"/>
          <w:numId w:val="4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Θ</m:t>
        </m:r>
      </m:oMath>
      <w:r>
        <w:t xml:space="preserve"> be the topological space formed as the union of a circle and a diameter of the circle (so this space looks exactly like the letter </w:t>
      </w:r>
      <m:oMath>
        <m:r>
          <m:rPr>
            <m:sty m:val="p"/>
          </m:rPr>
          <w:rPr>
            <w:rFonts w:ascii="Cambria Math" w:hAnsi="Cambria Math"/>
          </w:rPr>
          <m:t>Θ</m:t>
        </m:r>
      </m:oMath>
      <w:r>
        <w:t xml:space="preserve"> ). Give an example of a covering space of </w:t>
      </w:r>
      <m:oMath>
        <m:r>
          <m:rPr>
            <m:sty m:val="p"/>
          </m:rPr>
          <w:rPr>
            <w:rFonts w:ascii="Cambria Math" w:hAnsi="Cambria Math"/>
          </w:rPr>
          <m:t>Θ</m:t>
        </m:r>
      </m:oMath>
      <w:r>
        <w:t xml:space="preserve"> which is not normal. (7 points)</w:t>
      </w:r>
    </w:p>
    <w:p w14:paraId="7797D6DC" w14:textId="77777777" w:rsidR="006863AD" w:rsidRDefault="004D1C14">
      <w:pPr>
        <w:pStyle w:val="Compact"/>
        <w:numPr>
          <w:ilvl w:val="0"/>
          <w:numId w:val="2"/>
        </w:numPr>
      </w:pPr>
      <w:r>
        <w:t xml:space="preserve">Give a self-contained proof that the </w:t>
      </w:r>
      <m:oMath>
        <m:r>
          <w:rPr>
            <w:rFonts w:ascii="Cambria Math" w:hAnsi="Cambria Math"/>
          </w:rPr>
          <m:t>0</m:t>
        </m:r>
      </m:oMath>
      <w:r>
        <w:t xml:space="preserve">th singular homolog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isomorphic to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 for every path-connected space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171AA292" w14:textId="77777777" w:rsidR="006863AD" w:rsidRDefault="006863AD">
      <w:pPr>
        <w:pStyle w:val="Compact"/>
        <w:numPr>
          <w:ilvl w:val="0"/>
          <w:numId w:val="2"/>
        </w:numPr>
      </w:pPr>
    </w:p>
    <w:p w14:paraId="73DB8896" w14:textId="77777777" w:rsidR="006863AD" w:rsidRDefault="004D1C14">
      <w:pPr>
        <w:pStyle w:val="Compact"/>
        <w:numPr>
          <w:ilvl w:val="1"/>
          <w:numId w:val="5"/>
        </w:numPr>
      </w:pPr>
      <w:r>
        <w:t xml:space="preserve">Prove that for every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here is some </w:t>
      </w:r>
      <m:oMath>
        <m:r>
          <w:rPr>
            <w:rFonts w:ascii="Cambria Math" w:hAnsi="Cambria Math"/>
          </w:rPr>
          <m:t>x</m:t>
        </m:r>
      </m:oMath>
      <w:r>
        <w:t xml:space="preserve"> such that eithe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x</m:t>
        </m:r>
      </m:oMath>
      <w:r>
        <w:t xml:space="preserve"> 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</m:t>
        </m:r>
        <m:r>
          <w:rPr>
            <w:rFonts w:ascii="Cambria Math" w:hAnsi="Cambria Math"/>
          </w:rPr>
          <m:t>x</m:t>
        </m:r>
      </m:oMath>
      <w:r>
        <w:t xml:space="preserve">. (Hint: Wher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the antipodal map, you are being asked to prove that either </w:t>
      </w:r>
      <m:oMath>
        <m:r>
          <w:rPr>
            <w:rFonts w:ascii="Cambria Math" w:hAnsi="Cambria Math"/>
          </w:rPr>
          <m:t>f</m:t>
        </m:r>
      </m:oMath>
      <w:r>
        <w:t xml:space="preserve"> or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∘</m:t>
        </m:r>
        <m:r>
          <w:rPr>
            <w:rFonts w:ascii="Cambria Math" w:hAnsi="Cambria Math"/>
          </w:rPr>
          <m:t>f</m:t>
        </m:r>
      </m:oMath>
      <w:r>
        <w:t xml:space="preserve"> has a fixed point.) (7 points)</w:t>
      </w:r>
    </w:p>
    <w:p w14:paraId="4813E29F" w14:textId="77777777" w:rsidR="006863AD" w:rsidRDefault="004D1C14">
      <w:pPr>
        <w:pStyle w:val="Compact"/>
        <w:numPr>
          <w:ilvl w:val="1"/>
          <w:numId w:val="5"/>
        </w:numPr>
      </w:pPr>
      <w:r>
        <w:t xml:space="preserve">Exhibit a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such that for every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equal to neither </w:t>
      </w:r>
      <m:oMath>
        <m:r>
          <w:rPr>
            <w:rFonts w:ascii="Cambria Math" w:hAnsi="Cambria Math"/>
          </w:rPr>
          <m:t>x</m:t>
        </m:r>
      </m:oMath>
      <w:r>
        <w:t xml:space="preserve"> nor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. (Hint: It might help to first think about how you could do this for a map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) (4 points)</w:t>
      </w:r>
    </w:p>
    <w:p w14:paraId="3DE9B89E" w14:textId="77777777" w:rsidR="006863AD" w:rsidRDefault="004D1C14">
      <w:pPr>
        <w:pStyle w:val="Compact"/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U</m:t>
        </m:r>
      </m:oMath>
      <w:r>
        <w:t xml:space="preserve"> and </w:t>
      </w:r>
      <m:oMath>
        <m:r>
          <w:rPr>
            <w:rFonts w:ascii="Cambria Math" w:hAnsi="Cambria Math"/>
          </w:rPr>
          <m:t>V</m:t>
        </m:r>
      </m:oMath>
      <w:r>
        <w:t xml:space="preserve"> are open subsets of a space </w:t>
      </w:r>
      <m:oMath>
        <m:r>
          <w:rPr>
            <w:rFonts w:ascii="Cambria Math" w:hAnsi="Cambria Math"/>
          </w:rPr>
          <m:t>X</m:t>
        </m:r>
      </m:oMath>
      <w:r>
        <w:t xml:space="preserve">, with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V</m:t>
        </m:r>
      </m:oMath>
      <w:r>
        <w:t xml:space="preserve">. Find, with proof, a general formula relating the Euler characteristics of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, and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V</m:t>
        </m:r>
      </m:oMath>
      <w:r>
        <w:t>.</w:t>
      </w:r>
    </w:p>
    <w:p w14:paraId="4A5C4A7B" w14:textId="77777777" w:rsidR="006863AD" w:rsidRDefault="004D1C14">
      <w:pPr>
        <w:pStyle w:val="Compact"/>
        <w:numPr>
          <w:ilvl w:val="0"/>
          <w:numId w:val="2"/>
        </w:numPr>
      </w:pPr>
      <w:r>
        <w:t>Prove that any finite tree is contractible, where a tree is a connected graph that contains no closed edge paths.</w:t>
      </w:r>
    </w:p>
    <w:p w14:paraId="51A23CA8" w14:textId="77777777" w:rsidR="006863AD" w:rsidRDefault="004D1C1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topological space.</w:t>
      </w:r>
    </w:p>
    <w:p w14:paraId="57FDC90E" w14:textId="77777777" w:rsidR="006863AD" w:rsidRDefault="004D1C14">
      <w:pPr>
        <w:pStyle w:val="Compact"/>
        <w:numPr>
          <w:ilvl w:val="1"/>
          <w:numId w:val="6"/>
        </w:numPr>
      </w:pPr>
      <w:r>
        <w:t xml:space="preserve">State what it means for </w:t>
      </w:r>
      <m:oMath>
        <m:r>
          <w:rPr>
            <w:rFonts w:ascii="Cambria Math" w:hAnsi="Cambria Math"/>
          </w:rPr>
          <m:t>X</m:t>
        </m:r>
      </m:oMath>
      <w:r>
        <w:t xml:space="preserve"> to be Hausdorff. (3 points)</w:t>
      </w:r>
    </w:p>
    <w:p w14:paraId="3E16F7A0" w14:textId="77777777" w:rsidR="006863AD" w:rsidRDefault="004D1C14">
      <w:pPr>
        <w:pStyle w:val="Compact"/>
        <w:numPr>
          <w:ilvl w:val="1"/>
          <w:numId w:val="6"/>
        </w:numPr>
      </w:pPr>
      <w:r>
        <w:t>Prove that every compact subset of a Hausdorff space is closed. (8 points)</w:t>
      </w:r>
    </w:p>
    <w:p w14:paraId="1226914A" w14:textId="77777777" w:rsidR="006863AD" w:rsidRDefault="004D1C1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topological space.</w:t>
      </w:r>
    </w:p>
    <w:p w14:paraId="6CA08764" w14:textId="77777777" w:rsidR="006863AD" w:rsidRDefault="004D1C14">
      <w:pPr>
        <w:pStyle w:val="Compact"/>
        <w:numPr>
          <w:ilvl w:val="1"/>
          <w:numId w:val="7"/>
        </w:numPr>
      </w:pPr>
      <w:r>
        <w:lastRenderedPageBreak/>
        <w:t xml:space="preserve">State what it means for </w:t>
      </w:r>
      <m:oMath>
        <m:r>
          <w:rPr>
            <w:rFonts w:ascii="Cambria Math" w:hAnsi="Cambria Math"/>
          </w:rPr>
          <m:t>X</m:t>
        </m:r>
      </m:oMath>
      <w:r>
        <w:t xml:space="preserve"> to be compact (3 points).</w:t>
      </w:r>
    </w:p>
    <w:p w14:paraId="6576FA6B" w14:textId="77777777" w:rsidR="006863AD" w:rsidRDefault="004D1C14">
      <w:pPr>
        <w:pStyle w:val="Compact"/>
        <w:numPr>
          <w:ilvl w:val="1"/>
          <w:numId w:val="7"/>
        </w:numPr>
      </w:pPr>
      <w:r>
        <w:t>Let</w:t>
      </w:r>
    </w:p>
    <w:p w14:paraId="2071B4B6" w14:textId="77777777" w:rsidR="006863AD" w:rsidRDefault="004D1C14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}∪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∣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52E7BCA" w14:textId="77777777" w:rsidR="006863AD" w:rsidRDefault="004D1C14">
      <w:pPr>
        <w:pStyle w:val="Compact"/>
        <w:numPr>
          <w:ilvl w:val="1"/>
          <w:numId w:val="1"/>
        </w:numPr>
      </w:pPr>
      <w:r>
        <w:t xml:space="preserve">Is </w:t>
      </w:r>
      <m:oMath>
        <m:r>
          <w:rPr>
            <w:rFonts w:ascii="Cambria Math" w:hAnsi="Cambria Math"/>
          </w:rPr>
          <m:t>X</m:t>
        </m:r>
      </m:oMath>
      <w:r>
        <w:t xml:space="preserve"> compact? (4 points)</w:t>
      </w:r>
    </w:p>
    <w:p w14:paraId="234FCDC6" w14:textId="77777777" w:rsidR="006863AD" w:rsidRDefault="004D1C14">
      <w:pPr>
        <w:pStyle w:val="Compact"/>
        <w:numPr>
          <w:ilvl w:val="1"/>
          <w:numId w:val="7"/>
        </w:numPr>
      </w:pPr>
      <w:r>
        <w:t>Let</w:t>
      </w:r>
    </w:p>
    <w:p w14:paraId="4795F328" w14:textId="77777777" w:rsidR="006863AD" w:rsidRDefault="004D1C14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].</m:t>
          </m:r>
        </m:oMath>
      </m:oMathPara>
    </w:p>
    <w:p w14:paraId="5E9E1148" w14:textId="77777777" w:rsidR="006863AD" w:rsidRDefault="004D1C14">
      <w:pPr>
        <w:pStyle w:val="Compact"/>
        <w:numPr>
          <w:ilvl w:val="1"/>
          <w:numId w:val="1"/>
        </w:numPr>
      </w:pPr>
      <w:r>
        <w:t xml:space="preserve">Is </w:t>
      </w:r>
      <m:oMath>
        <m:r>
          <w:rPr>
            <w:rFonts w:ascii="Cambria Math" w:hAnsi="Cambria Math"/>
          </w:rPr>
          <m:t>X</m:t>
        </m:r>
      </m:oMath>
      <w:r>
        <w:t xml:space="preserve"> compact? (4 points)</w:t>
      </w:r>
    </w:p>
    <w:p w14:paraId="7109E97F" w14:textId="77777777" w:rsidR="006863AD" w:rsidRDefault="004D1C1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path connected topological space.</w:t>
      </w:r>
    </w:p>
    <w:p w14:paraId="244F8E05" w14:textId="77777777" w:rsidR="006863AD" w:rsidRDefault="004D1C14">
      <w:pPr>
        <w:pStyle w:val="Compact"/>
        <w:numPr>
          <w:ilvl w:val="1"/>
          <w:numId w:val="8"/>
        </w:numPr>
      </w:pPr>
      <w:r>
        <w:t xml:space="preserve">Prove that </w:t>
      </w:r>
      <m:oMath>
        <m:r>
          <w:rPr>
            <w:rFonts w:ascii="Cambria Math" w:hAnsi="Cambria Math"/>
          </w:rPr>
          <m:t>X</m:t>
        </m:r>
      </m:oMath>
      <w:r>
        <w:t xml:space="preserve"> is connected. (5 points)</w:t>
      </w:r>
    </w:p>
    <w:p w14:paraId="1B082A6A" w14:textId="77777777" w:rsidR="006863AD" w:rsidRDefault="004D1C14">
      <w:pPr>
        <w:pStyle w:val="Compact"/>
        <w:numPr>
          <w:ilvl w:val="1"/>
          <w:numId w:val="8"/>
        </w:numPr>
      </w:pPr>
      <w:r>
        <w:t>Is the converse true? Prove or give a counter example. (6 points)</w:t>
      </w:r>
      <w:bookmarkEnd w:id="0"/>
      <w:bookmarkEnd w:id="1"/>
      <w:bookmarkEnd w:id="3"/>
    </w:p>
    <w:sectPr w:rsidR="006863A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924A7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2B441C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6A0005B4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053892849">
    <w:abstractNumId w:val="0"/>
  </w:num>
  <w:num w:numId="2" w16cid:durableId="9181764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676628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041011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030879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999023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487618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559226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63AD"/>
    <w:rsid w:val="00470F9A"/>
    <w:rsid w:val="004D1C14"/>
    <w:rsid w:val="005447AD"/>
    <w:rsid w:val="006863AD"/>
    <w:rsid w:val="00AD0C50"/>
    <w:rsid w:val="00D40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4EB06"/>
  <w15:docId w15:val="{70AFACA3-32D1-4AAF-96F0-6DE946F34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1</Words>
  <Characters>2112</Characters>
  <Application>Microsoft Office Word</Application>
  <DocSecurity>0</DocSecurity>
  <Lines>52</Lines>
  <Paragraphs>40</Paragraphs>
  <ScaleCrop>false</ScaleCrop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 - Spring 2012</dc:title>
  <dc:creator>Paul Pollack</dc:creator>
  <cp:keywords/>
  <cp:lastModifiedBy>Paul Pollack</cp:lastModifiedBy>
  <cp:revision>3</cp:revision>
  <dcterms:created xsi:type="dcterms:W3CDTF">2026-03-28T17:18:00Z</dcterms:created>
  <dcterms:modified xsi:type="dcterms:W3CDTF">2026-03-28T17:3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